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EFA70" w14:textId="1D647417" w:rsidR="0039760D" w:rsidRPr="0039760D" w:rsidRDefault="0039760D" w:rsidP="00AD5640">
      <w:pPr>
        <w:tabs>
          <w:tab w:val="left" w:pos="414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760D">
        <w:rPr>
          <w:rFonts w:ascii="Times New Roman" w:hAnsi="Times New Roman" w:cs="Times New Roman"/>
          <w:b/>
          <w:sz w:val="24"/>
          <w:szCs w:val="24"/>
        </w:rPr>
        <w:t>International I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 xml:space="preserve">ndividual </w:t>
      </w:r>
      <w:r w:rsidRPr="0039760D">
        <w:rPr>
          <w:rFonts w:ascii="Times New Roman" w:hAnsi="Times New Roman" w:cs="Times New Roman"/>
          <w:b/>
          <w:sz w:val="24"/>
          <w:szCs w:val="24"/>
        </w:rPr>
        <w:t>C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 xml:space="preserve">onsultancy </w:t>
      </w:r>
    </w:p>
    <w:p w14:paraId="4D853FAE" w14:textId="6D56CFCE" w:rsidR="00AD5640" w:rsidRPr="0039760D" w:rsidRDefault="0039760D" w:rsidP="00AD5640">
      <w:pPr>
        <w:tabs>
          <w:tab w:val="left" w:pos="414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760D">
        <w:rPr>
          <w:rFonts w:ascii="Times New Roman" w:hAnsi="Times New Roman" w:cs="Times New Roman"/>
          <w:b/>
          <w:sz w:val="24"/>
          <w:szCs w:val="24"/>
        </w:rPr>
        <w:t>Technical assistance to conduct an assessment of barriers for pregnant women to access the PMTCT1 services in the Republic of Moldova</w:t>
      </w:r>
    </w:p>
    <w:p w14:paraId="513119B5" w14:textId="77777777" w:rsidR="00327C4C" w:rsidRPr="00AD5640" w:rsidRDefault="00327C4C" w:rsidP="00AD5640">
      <w:pPr>
        <w:rPr>
          <w:rFonts w:ascii="Times New Roman" w:hAnsi="Times New Roman" w:cs="Times New Roman"/>
          <w:b/>
          <w:sz w:val="24"/>
          <w:szCs w:val="24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80C6C0" w14:textId="77777777" w:rsidR="0039760D" w:rsidRDefault="0039760D" w:rsidP="00AD564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39760D">
        <w:rPr>
          <w:rFonts w:ascii="Times New Roman" w:hAnsi="Times New Roman" w:cs="Times New Roman"/>
          <w:sz w:val="24"/>
          <w:szCs w:val="24"/>
        </w:rPr>
        <w:t>Relevant experience with similar types of assignments (max 300 words)</w:t>
      </w:r>
    </w:p>
    <w:p w14:paraId="629929FA" w14:textId="12011B8D" w:rsidR="00AD5640" w:rsidRPr="00AD5640" w:rsidRDefault="00AD5640" w:rsidP="00AD564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28EC483E" w14:textId="77777777" w:rsidR="00AD5640" w:rsidRPr="00AD5640" w:rsidRDefault="00AD5640" w:rsidP="00AD5640">
      <w:pPr>
        <w:numPr>
          <w:ilvl w:val="1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 xml:space="preserve">Timeline and milestones </w:t>
      </w:r>
    </w:p>
    <w:p w14:paraId="0B9C45FF" w14:textId="32558D71" w:rsidR="00AD5640" w:rsidRDefault="00AD5640" w:rsidP="00AD5640">
      <w:pPr>
        <w:numPr>
          <w:ilvl w:val="1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Risk and mitigation measures</w:t>
      </w:r>
    </w:p>
    <w:p w14:paraId="171FEBCA" w14:textId="238C3A49" w:rsidR="0039760D" w:rsidRPr="00AD5640" w:rsidRDefault="0039760D" w:rsidP="00AD5640">
      <w:pPr>
        <w:numPr>
          <w:ilvl w:val="1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hical considerations and how the consultant will address them</w:t>
      </w:r>
    </w:p>
    <w:p w14:paraId="2C266396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1248DD13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05360874" w14:textId="107F947D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</w:p>
    <w:p w14:paraId="09703E34" w14:textId="06638D99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CV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2"/>
  </w:num>
  <w:num w:numId="6">
    <w:abstractNumId w:val="11"/>
  </w:num>
  <w:num w:numId="7">
    <w:abstractNumId w:val="4"/>
  </w:num>
  <w:num w:numId="8">
    <w:abstractNumId w:val="7"/>
  </w:num>
  <w:num w:numId="9">
    <w:abstractNumId w:val="13"/>
  </w:num>
  <w:num w:numId="10">
    <w:abstractNumId w:val="8"/>
  </w:num>
  <w:num w:numId="11">
    <w:abstractNumId w:val="10"/>
  </w:num>
  <w:num w:numId="12">
    <w:abstractNumId w:val="9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FA0"/>
    <w:rsid w:val="00327C4C"/>
    <w:rsid w:val="0039760D"/>
    <w:rsid w:val="00420183"/>
    <w:rsid w:val="004B4247"/>
    <w:rsid w:val="004B48E6"/>
    <w:rsid w:val="0051185B"/>
    <w:rsid w:val="00645806"/>
    <w:rsid w:val="006C7065"/>
    <w:rsid w:val="00727E9C"/>
    <w:rsid w:val="00782EE0"/>
    <w:rsid w:val="007A5A3D"/>
    <w:rsid w:val="0082435F"/>
    <w:rsid w:val="00867B99"/>
    <w:rsid w:val="00894AD3"/>
    <w:rsid w:val="008C1703"/>
    <w:rsid w:val="00981216"/>
    <w:rsid w:val="009B1CD1"/>
    <w:rsid w:val="00A36C05"/>
    <w:rsid w:val="00AD5640"/>
    <w:rsid w:val="00B565D2"/>
    <w:rsid w:val="00BD0B34"/>
    <w:rsid w:val="00C4668C"/>
    <w:rsid w:val="00C64D8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?mso-contentType ?>
<spe:Receivers xmlns:spe="http://schemas.microsoft.com/sharepoint/event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2-07-21T15:34:00Z</dcterms:created>
  <dcterms:modified xsi:type="dcterms:W3CDTF">2022-07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</Properties>
</file>